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Burundi</w:t>
      </w:r>
      <w:r>
        <w:t xml:space="preserve"> </w:t>
      </w:r>
      <w:r>
        <w:t xml:space="preserve">2016-17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BU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5977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3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10, hv225, hv227, hv230b, hv243a, hv243b, hv244, hv246, hv247, sh121g, sh121h, sh121i, sh121j, sh121k, sh121l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6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28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57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inner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</w:tr>
      <w:tr>
        <w:trPr>
          <w:trHeight w:val="61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</w:tr>
      <w:tr>
        <w:trPr>
          <w:trHeight w:val="616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04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inner tabl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9% (1/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i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bin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3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4.9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inner tab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7.6% (1/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2.3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0% (1/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hai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2.8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ho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7.1% (1/yes)</w:t>
            </w:r>
          </w:p>
        </w:tc>
      </w:tr>
      <w:tr>
        <w:trPr>
          <w:trHeight w:val="123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lush) = 4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one) = 2.6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3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pitlat) = 92.2%</w:t>
            </w:r>
          </w:p>
        </w:tc>
      </w:tr>
      <w:tr>
        <w:trPr>
          <w:trHeight w:val="124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o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19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79.4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1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%</w:t>
            </w:r>
          </w:p>
        </w:tc>
      </w:tr>
      <w:tr>
        <w:trPr>
          <w:trHeight w:val="1240" w:hRule="auto"/>
        </w:trPr>
        body11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finished) = 83.7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natural) = 15.9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other) = 0.2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 (rudimentary) = 0.3%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attres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il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oo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75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</w:t>
            </w:r>
          </w:p>
        </w:tc>
      </w:tr>
      <w:tr>
        <w:trPr>
          <w:trHeight w:val="575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4</w:t>
            </w:r>
          </w:p>
        </w:tc>
      </w:tr>
      <w:tr>
        <w:trPr>
          <w:trHeight w:val="575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.10</w:t>
            </w:r>
          </w:p>
        </w:tc>
      </w:tr>
      <w:tr>
        <w:trPr>
          <w:trHeight w:val="57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.56</w:t>
            </w:r>
          </w:p>
        </w:tc>
      </w:tr>
      <w:tr>
        <w:trPr>
          <w:trHeight w:val="575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3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us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16</w:t>
            </w:r>
          </w:p>
        </w:tc>
      </w:tr>
      <w:tr>
        <w:trPr>
          <w:trHeight w:val="575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5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nishe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atu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th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6" w:hRule="auto"/>
        </w:trPr>
        body2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itla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udimentary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1 (9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9  (3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5 (9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 (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0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3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2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2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0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70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415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8 (4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0.7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9 (7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4 (1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7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45 (8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98 (13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2 (4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(0.6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1 (95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  (5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65 (9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7  (7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30 (8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1 (15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970 (78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894 (21.4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99 (7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26.3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,045 (8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24 (18.7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 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9 (10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  (8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6 (55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4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9 (16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94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0  (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8 (1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39 (53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7 (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 (4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9 (2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83 (23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3 (1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66 (35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1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7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662 (4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63 (26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52 (1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1 (1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12 (5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4 (2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 (7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 (7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 (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,879 (34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17 (24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338 (13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395 (25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8 (1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2  (1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9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 (56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32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12.0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59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 (32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  (8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3 (7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7.2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9 (83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6 (1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 (5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9 (9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 (5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 (2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06 (7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0 (15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2  (6.3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Burundi 2016-17</dc:title>
  <dc:creator/>
  <cp:keywords/>
  <dcterms:created xsi:type="dcterms:W3CDTF">2024-07-11T14:56:47Z</dcterms:created>
  <dcterms:modified xsi:type="dcterms:W3CDTF">2024-07-11T14:5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